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9750A1" w14:textId="3CA2F261" w:rsidR="009A17E5" w:rsidRPr="00713368" w:rsidRDefault="003960AF" w:rsidP="00A616DF">
      <w:pPr>
        <w:spacing w:after="49"/>
        <w:ind w:right="6"/>
        <w:jc w:val="center"/>
        <w:rPr>
          <w:rFonts w:asciiTheme="majorHAnsi" w:hAnsiTheme="majorHAnsi"/>
        </w:rPr>
      </w:pPr>
      <w:r>
        <w:rPr>
          <w:rFonts w:asciiTheme="majorHAnsi" w:eastAsia="Times New Roman" w:hAnsiTheme="majorHAnsi" w:cs="Times New Roman"/>
          <w:sz w:val="27"/>
        </w:rPr>
        <w:t xml:space="preserve">Supplementary File 1: </w:t>
      </w:r>
      <w:r w:rsidR="00274F5B" w:rsidRPr="00713368">
        <w:rPr>
          <w:rFonts w:asciiTheme="majorHAnsi" w:eastAsia="Times New Roman" w:hAnsiTheme="majorHAnsi" w:cs="Times New Roman"/>
          <w:sz w:val="27"/>
        </w:rPr>
        <w:t>COREQ checklist</w:t>
      </w:r>
      <w:r w:rsidR="00274F5B" w:rsidRPr="00713368">
        <w:rPr>
          <w:rFonts w:asciiTheme="majorHAnsi" w:eastAsia="Times New Roman" w:hAnsiTheme="majorHAnsi" w:cs="Times New Roman"/>
          <w:sz w:val="23"/>
        </w:rPr>
        <w:t xml:space="preserve"> </w:t>
      </w:r>
    </w:p>
    <w:p w14:paraId="05FD1F9C" w14:textId="49452642" w:rsidR="009A17E5" w:rsidRPr="00713368" w:rsidRDefault="00274F5B" w:rsidP="005268C5">
      <w:pPr>
        <w:spacing w:after="0" w:line="238" w:lineRule="auto"/>
        <w:jc w:val="center"/>
        <w:rPr>
          <w:rFonts w:asciiTheme="majorHAnsi" w:hAnsiTheme="majorHAnsi"/>
        </w:rPr>
      </w:pPr>
      <w:r w:rsidRPr="00713368">
        <w:rPr>
          <w:rFonts w:asciiTheme="majorHAnsi" w:eastAsia="Times New Roman" w:hAnsiTheme="majorHAnsi" w:cs="Times New Roman"/>
          <w:sz w:val="27"/>
        </w:rPr>
        <w:t>Consolidated criteria for reporting qualitative studies (COREQ): 32</w:t>
      </w:r>
      <w:r w:rsidR="00713368" w:rsidRPr="00713368">
        <w:rPr>
          <w:rFonts w:asciiTheme="majorHAnsi" w:eastAsia="Times New Roman" w:hAnsiTheme="majorHAnsi" w:cs="Times New Roman"/>
          <w:sz w:val="27"/>
        </w:rPr>
        <w:t>-</w:t>
      </w:r>
      <w:r w:rsidRPr="00713368">
        <w:rPr>
          <w:rFonts w:asciiTheme="majorHAnsi" w:eastAsia="Times New Roman" w:hAnsiTheme="majorHAnsi" w:cs="Times New Roman"/>
          <w:sz w:val="27"/>
        </w:rPr>
        <w:t>item checklist</w:t>
      </w:r>
    </w:p>
    <w:p w14:paraId="5AB26575" w14:textId="77777777" w:rsidR="009A17E5" w:rsidRPr="00713368" w:rsidRDefault="00274F5B">
      <w:pPr>
        <w:spacing w:after="0"/>
        <w:rPr>
          <w:rFonts w:asciiTheme="majorHAnsi" w:hAnsiTheme="majorHAnsi"/>
        </w:rPr>
      </w:pPr>
      <w:r w:rsidRPr="00713368">
        <w:rPr>
          <w:rFonts w:asciiTheme="majorHAnsi" w:eastAsia="Times New Roman" w:hAnsiTheme="majorHAnsi" w:cs="Times New Roman"/>
          <w:sz w:val="21"/>
        </w:rPr>
        <w:t xml:space="preserve"> </w:t>
      </w:r>
    </w:p>
    <w:p w14:paraId="66BE6E33" w14:textId="55390AD2" w:rsidR="009A17E5" w:rsidRPr="00713368" w:rsidRDefault="00274F5B">
      <w:pPr>
        <w:spacing w:after="0"/>
        <w:rPr>
          <w:rFonts w:asciiTheme="majorHAnsi" w:hAnsiTheme="majorHAnsi"/>
        </w:rPr>
      </w:pPr>
      <w:r w:rsidRPr="003363FB">
        <w:rPr>
          <w:rFonts w:asciiTheme="majorHAnsi" w:eastAsia="Times New Roman" w:hAnsiTheme="majorHAnsi" w:cs="Times New Roman"/>
          <w:b/>
          <w:bCs/>
          <w:sz w:val="21"/>
        </w:rPr>
        <w:t>Developed from:</w:t>
      </w:r>
      <w:r w:rsidR="005268C5">
        <w:rPr>
          <w:rFonts w:asciiTheme="majorHAnsi" w:eastAsia="Times New Roman" w:hAnsiTheme="majorHAnsi" w:cs="Times New Roman"/>
          <w:sz w:val="21"/>
        </w:rPr>
        <w:t xml:space="preserve"> </w:t>
      </w:r>
      <w:r w:rsidRPr="00713368">
        <w:rPr>
          <w:rFonts w:asciiTheme="majorHAnsi" w:eastAsia="Times New Roman" w:hAnsiTheme="majorHAnsi" w:cs="Times New Roman"/>
          <w:sz w:val="19"/>
        </w:rPr>
        <w:t xml:space="preserve">Tong A, Sainsbury P, Craig J. Consolidated criteria for reporting qualitative research (COREQ): a 32-item checklist for interviews and focus groups. International Journal for Quality in Health Care. 2007. Volume 19, Number 6: pp. 349 – 357 </w:t>
      </w:r>
    </w:p>
    <w:tbl>
      <w:tblPr>
        <w:tblStyle w:val="TableGrid"/>
        <w:tblW w:w="23513" w:type="dxa"/>
        <w:tblInd w:w="-106" w:type="dxa"/>
        <w:tblCellMar>
          <w:top w:w="47" w:type="dxa"/>
          <w:left w:w="104" w:type="dxa"/>
          <w:right w:w="63" w:type="dxa"/>
        </w:tblCellMar>
        <w:tblLook w:val="04A0" w:firstRow="1" w:lastRow="0" w:firstColumn="1" w:lastColumn="0" w:noHBand="0" w:noVBand="1"/>
      </w:tblPr>
      <w:tblGrid>
        <w:gridCol w:w="11"/>
        <w:gridCol w:w="3634"/>
        <w:gridCol w:w="7088"/>
        <w:gridCol w:w="1842"/>
        <w:gridCol w:w="4902"/>
        <w:gridCol w:w="6036"/>
      </w:tblGrid>
      <w:tr w:rsidR="009A17E5" w:rsidRPr="006E39FA" w14:paraId="7343D557" w14:textId="77777777" w:rsidTr="003363FB">
        <w:trPr>
          <w:gridAfter w:val="2"/>
          <w:wAfter w:w="10938" w:type="dxa"/>
          <w:trHeight w:val="105"/>
          <w:tblHeader/>
        </w:trPr>
        <w:tc>
          <w:tcPr>
            <w:tcW w:w="3645" w:type="dxa"/>
            <w:gridSpan w:val="2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C0C0C0"/>
          </w:tcPr>
          <w:p w14:paraId="5145DF76" w14:textId="1EC9430C" w:rsidR="009A17E5" w:rsidRPr="006E39FA" w:rsidRDefault="00713368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>Item No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C0C0C0"/>
          </w:tcPr>
          <w:p w14:paraId="43B21324" w14:textId="71A912A0" w:rsidR="009A17E5" w:rsidRPr="006E39FA" w:rsidRDefault="00274F5B" w:rsidP="00713368">
            <w:pPr>
              <w:ind w:left="1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Guide </w:t>
            </w:r>
            <w:r w:rsidR="00713368"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>Q</w:t>
            </w: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>uestions/</w:t>
            </w:r>
            <w:r w:rsidR="00713368"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>D</w:t>
            </w: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escription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C0C0C0"/>
          </w:tcPr>
          <w:p w14:paraId="21952F49" w14:textId="77777777" w:rsidR="009A17E5" w:rsidRPr="006E39FA" w:rsidRDefault="00274F5B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Reported on Page # </w:t>
            </w:r>
          </w:p>
        </w:tc>
      </w:tr>
      <w:tr w:rsidR="00E4440C" w:rsidRPr="006E39FA" w14:paraId="2B587038" w14:textId="77777777" w:rsidTr="003363FB">
        <w:trPr>
          <w:gridAfter w:val="2"/>
          <w:wAfter w:w="10938" w:type="dxa"/>
          <w:trHeight w:val="210"/>
        </w:trPr>
        <w:tc>
          <w:tcPr>
            <w:tcW w:w="12575" w:type="dxa"/>
            <w:gridSpan w:val="4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1C891" w14:textId="46BB321A" w:rsidR="00E4440C" w:rsidRPr="006E39FA" w:rsidRDefault="00E4440C" w:rsidP="00E4440C">
            <w:pPr>
              <w:jc w:val="both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Domain 1: Research team and reflexivity </w:t>
            </w:r>
          </w:p>
        </w:tc>
      </w:tr>
      <w:tr w:rsidR="00B16FA0" w:rsidRPr="006E39FA" w14:paraId="1A78F7E5" w14:textId="77777777" w:rsidTr="003363FB">
        <w:trPr>
          <w:gridAfter w:val="2"/>
          <w:wAfter w:w="10938" w:type="dxa"/>
          <w:trHeight w:val="330"/>
        </w:trPr>
        <w:tc>
          <w:tcPr>
            <w:tcW w:w="1257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079F5A" w14:textId="638815FB" w:rsidR="00B16FA0" w:rsidRPr="006E39FA" w:rsidRDefault="00B16FA0" w:rsidP="00B16FA0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Personal </w:t>
            </w:r>
            <w:r w:rsidR="00CC6984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>C</w:t>
            </w: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haracteristics  </w:t>
            </w:r>
          </w:p>
        </w:tc>
      </w:tr>
      <w:tr w:rsidR="009A17E5" w:rsidRPr="006E39FA" w14:paraId="43A7FBBE" w14:textId="77777777" w:rsidTr="003363FB">
        <w:trPr>
          <w:gridAfter w:val="2"/>
          <w:wAfter w:w="10938" w:type="dxa"/>
          <w:trHeight w:val="23"/>
        </w:trPr>
        <w:tc>
          <w:tcPr>
            <w:tcW w:w="36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3441AE" w14:textId="6E839BA4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1. Interviewer/</w:t>
            </w:r>
            <w:r w:rsidR="00C02495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facilitator 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89673" w14:textId="0C431D6D" w:rsidR="009A17E5" w:rsidRPr="006E39FA" w:rsidRDefault="00274F5B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hich author/s conducted the </w:t>
            </w:r>
            <w:r w:rsidR="00C02495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interview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or focus group?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59A1FC" w14:textId="127F17B2" w:rsidR="009A17E5" w:rsidRPr="006E39FA" w:rsidRDefault="00857033" w:rsidP="00857033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3</w:t>
            </w:r>
          </w:p>
        </w:tc>
      </w:tr>
      <w:tr w:rsidR="009A17E5" w:rsidRPr="006E39FA" w14:paraId="6C889509" w14:textId="77777777" w:rsidTr="003363FB">
        <w:trPr>
          <w:gridAfter w:val="2"/>
          <w:wAfter w:w="10938" w:type="dxa"/>
          <w:trHeight w:val="23"/>
        </w:trPr>
        <w:tc>
          <w:tcPr>
            <w:tcW w:w="3645" w:type="dxa"/>
            <w:gridSpan w:val="2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1E716E89" w14:textId="77777777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. Credentials 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00AA4555" w14:textId="3A6E9525" w:rsidR="009A17E5" w:rsidRPr="006E39FA" w:rsidRDefault="00274F5B">
            <w:pPr>
              <w:ind w:left="1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hat were the researcher’s credentials? </w:t>
            </w:r>
            <w:r w:rsidR="00C02495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E.g.,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PhD, MD 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vAlign w:val="center"/>
          </w:tcPr>
          <w:p w14:paraId="1F326CE7" w14:textId="30BCBC0A" w:rsidR="009A17E5" w:rsidRPr="006E39FA" w:rsidRDefault="00857033" w:rsidP="00857033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8</w:t>
            </w:r>
          </w:p>
        </w:tc>
      </w:tr>
      <w:tr w:rsidR="009A17E5" w:rsidRPr="006E39FA" w14:paraId="7318FB34" w14:textId="77777777" w:rsidTr="00BD4DC2">
        <w:trPr>
          <w:gridAfter w:val="2"/>
          <w:wAfter w:w="10938" w:type="dxa"/>
          <w:trHeight w:val="16"/>
        </w:trPr>
        <w:tc>
          <w:tcPr>
            <w:tcW w:w="3645" w:type="dxa"/>
            <w:gridSpan w:val="2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CA6BAC" w14:textId="77777777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3. Occupation </w:t>
            </w:r>
          </w:p>
        </w:tc>
        <w:tc>
          <w:tcPr>
            <w:tcW w:w="7088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918F35" w14:textId="5AD7B27E" w:rsidR="009A17E5" w:rsidRPr="006E39FA" w:rsidRDefault="00274F5B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hat was their occupation at the time of the study?</w:t>
            </w:r>
          </w:p>
        </w:tc>
        <w:tc>
          <w:tcPr>
            <w:tcW w:w="1842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4E7CDD" w14:textId="5250C5BC" w:rsidR="009A17E5" w:rsidRPr="006E39FA" w:rsidRDefault="00857033" w:rsidP="00857033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8</w:t>
            </w:r>
          </w:p>
        </w:tc>
      </w:tr>
      <w:tr w:rsidR="009A17E5" w:rsidRPr="006E39FA" w14:paraId="15EBD9CE" w14:textId="77777777" w:rsidTr="00BD4DC2">
        <w:trPr>
          <w:gridAfter w:val="2"/>
          <w:wAfter w:w="10938" w:type="dxa"/>
          <w:trHeight w:val="126"/>
        </w:trPr>
        <w:tc>
          <w:tcPr>
            <w:tcW w:w="36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206A00B0" w14:textId="77777777" w:rsidR="009A17E5" w:rsidRPr="00BD4DC2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BD4DC2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4. Gender 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1DA93116" w14:textId="12CDA2EF" w:rsidR="009A17E5" w:rsidRPr="00BD4DC2" w:rsidRDefault="00274F5B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 w:rsidRPr="00BD4DC2">
              <w:rPr>
                <w:rFonts w:asciiTheme="majorHAnsi" w:eastAsia="Times New Roman" w:hAnsiTheme="majorHAnsi" w:cs="Times New Roman"/>
                <w:sz w:val="20"/>
                <w:szCs w:val="20"/>
              </w:rPr>
              <w:t>Was the researcher male or female?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7ECCE7F7" w14:textId="52DAD885" w:rsidR="009A17E5" w:rsidRPr="00BD4DC2" w:rsidRDefault="00BD4DC2" w:rsidP="00857033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Researchers were b</w:t>
            </w:r>
            <w:r w:rsidRPr="00BD4DC2">
              <w:rPr>
                <w:rFonts w:asciiTheme="majorHAnsi" w:hAnsiTheme="majorHAnsi"/>
                <w:sz w:val="20"/>
                <w:szCs w:val="20"/>
              </w:rPr>
              <w:t>oth male and female</w:t>
            </w:r>
          </w:p>
        </w:tc>
      </w:tr>
      <w:tr w:rsidR="009A17E5" w:rsidRPr="006E39FA" w14:paraId="66939AF6" w14:textId="77777777" w:rsidTr="003363FB">
        <w:trPr>
          <w:gridAfter w:val="2"/>
          <w:wAfter w:w="10938" w:type="dxa"/>
          <w:trHeight w:val="123"/>
        </w:trPr>
        <w:tc>
          <w:tcPr>
            <w:tcW w:w="36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0F7D0B" w14:textId="77777777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5. Experience and training 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CD43B" w14:textId="20DD2777" w:rsidR="009A17E5" w:rsidRPr="006E39FA" w:rsidRDefault="00274F5B">
            <w:pPr>
              <w:ind w:left="1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hat experience or training did the researcher have?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A6AEFC" w14:textId="71ED7E2D" w:rsidR="009A17E5" w:rsidRPr="006E39FA" w:rsidRDefault="00857033" w:rsidP="00857033">
            <w:pPr>
              <w:ind w:right="10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3, 8</w:t>
            </w:r>
          </w:p>
        </w:tc>
      </w:tr>
      <w:tr w:rsidR="00DF5F8B" w:rsidRPr="006E39FA" w14:paraId="3FD73AAB" w14:textId="77777777" w:rsidTr="003363FB">
        <w:trPr>
          <w:gridAfter w:val="2"/>
          <w:wAfter w:w="10938" w:type="dxa"/>
          <w:trHeight w:val="23"/>
        </w:trPr>
        <w:tc>
          <w:tcPr>
            <w:tcW w:w="12575" w:type="dxa"/>
            <w:gridSpan w:val="4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F56CBD9" w14:textId="318535A4" w:rsidR="00DF5F8B" w:rsidRPr="006E39FA" w:rsidRDefault="00DF5F8B" w:rsidP="00DF5F8B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Relationship with participants </w:t>
            </w:r>
          </w:p>
        </w:tc>
      </w:tr>
      <w:tr w:rsidR="009A17E5" w:rsidRPr="006E39FA" w14:paraId="0D325188" w14:textId="77777777" w:rsidTr="003363FB">
        <w:tblPrEx>
          <w:tblCellMar>
            <w:top w:w="48" w:type="dxa"/>
            <w:left w:w="106" w:type="dxa"/>
            <w:right w:w="6" w:type="dxa"/>
          </w:tblCellMar>
        </w:tblPrEx>
        <w:trPr>
          <w:gridAfter w:val="2"/>
          <w:wAfter w:w="10938" w:type="dxa"/>
          <w:trHeight w:val="41"/>
        </w:trPr>
        <w:tc>
          <w:tcPr>
            <w:tcW w:w="36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E3085" w14:textId="77777777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6. Relationship established 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58348F" w14:textId="2E9B01DA" w:rsidR="009A17E5" w:rsidRPr="006E39FA" w:rsidRDefault="00274F5B">
            <w:pPr>
              <w:ind w:right="5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as a relationship established prior to study commencement?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E52E69" w14:textId="1809AB79" w:rsidR="009A17E5" w:rsidRPr="006E39FA" w:rsidRDefault="00857033" w:rsidP="00857033">
            <w:pPr>
              <w:ind w:right="5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3, 8</w:t>
            </w:r>
          </w:p>
        </w:tc>
      </w:tr>
      <w:tr w:rsidR="009A17E5" w:rsidRPr="006E39FA" w14:paraId="372829E8" w14:textId="77777777" w:rsidTr="003363FB">
        <w:tblPrEx>
          <w:tblCellMar>
            <w:top w:w="48" w:type="dxa"/>
            <w:left w:w="106" w:type="dxa"/>
            <w:right w:w="6" w:type="dxa"/>
          </w:tblCellMar>
        </w:tblPrEx>
        <w:trPr>
          <w:gridAfter w:val="2"/>
          <w:wAfter w:w="10938" w:type="dxa"/>
          <w:trHeight w:val="212"/>
        </w:trPr>
        <w:tc>
          <w:tcPr>
            <w:tcW w:w="36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6E8AA6" w14:textId="77777777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7. Participant knowledge of the interviewer  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9DDA4" w14:textId="0BA2D4DA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hat did the participants know about the researcher? e.g. personal goals, reasons for doing the research</w:t>
            </w:r>
            <w:r w:rsidR="00C02495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?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3F9AF3" w14:textId="460401B2" w:rsidR="009A17E5" w:rsidRPr="006E39FA" w:rsidRDefault="00857033" w:rsidP="00857033">
            <w:pPr>
              <w:ind w:right="96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3</w:t>
            </w:r>
          </w:p>
        </w:tc>
      </w:tr>
      <w:tr w:rsidR="009A17E5" w:rsidRPr="006E39FA" w14:paraId="7DB2C844" w14:textId="77777777" w:rsidTr="003363FB">
        <w:tblPrEx>
          <w:tblCellMar>
            <w:top w:w="48" w:type="dxa"/>
            <w:left w:w="106" w:type="dxa"/>
            <w:right w:w="6" w:type="dxa"/>
          </w:tblCellMar>
        </w:tblPrEx>
        <w:trPr>
          <w:gridAfter w:val="2"/>
          <w:wAfter w:w="10938" w:type="dxa"/>
          <w:trHeight w:val="427"/>
        </w:trPr>
        <w:tc>
          <w:tcPr>
            <w:tcW w:w="36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C6F28" w14:textId="77777777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8. Interviewer characteristics 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A10070" w14:textId="2C0C2DD8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hat characteristics were reported about the interviewer/facilitator? e.g. Bias, assumptions, reasons and interests in the research topic 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AABA1D" w14:textId="22C1E11C" w:rsidR="009A17E5" w:rsidRPr="006E39FA" w:rsidRDefault="00857033" w:rsidP="00857033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8</w:t>
            </w:r>
          </w:p>
        </w:tc>
      </w:tr>
      <w:tr w:rsidR="00B16FA0" w:rsidRPr="006E39FA" w14:paraId="4531CC43" w14:textId="77777777" w:rsidTr="003363FB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0938" w:type="dxa"/>
          <w:trHeight w:val="56"/>
        </w:trPr>
        <w:tc>
          <w:tcPr>
            <w:tcW w:w="125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0797F" w14:textId="4C021DCE" w:rsidR="00B16FA0" w:rsidRPr="006E39FA" w:rsidRDefault="00B16FA0" w:rsidP="00B16FA0">
            <w:pPr>
              <w:ind w:left="2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 Domain 2: study design </w:t>
            </w:r>
          </w:p>
        </w:tc>
      </w:tr>
      <w:tr w:rsidR="00B16FA0" w:rsidRPr="006E39FA" w14:paraId="2D2C32D5" w14:textId="77777777" w:rsidTr="003363FB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0938" w:type="dxa"/>
          <w:trHeight w:val="25"/>
        </w:trPr>
        <w:tc>
          <w:tcPr>
            <w:tcW w:w="125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B1908" w14:textId="6B2A243D" w:rsidR="00B16FA0" w:rsidRPr="006E39FA" w:rsidRDefault="00B16FA0" w:rsidP="00B16FA0">
            <w:pPr>
              <w:ind w:left="2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Theoretical framework </w:t>
            </w:r>
          </w:p>
        </w:tc>
      </w:tr>
      <w:tr w:rsidR="009A17E5" w:rsidRPr="006E39FA" w14:paraId="01E518F7" w14:textId="77777777" w:rsidTr="003363FB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0938" w:type="dxa"/>
          <w:trHeight w:val="404"/>
        </w:trPr>
        <w:tc>
          <w:tcPr>
            <w:tcW w:w="3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A6D093" w14:textId="0D5F638D" w:rsidR="009A17E5" w:rsidRPr="006E39FA" w:rsidRDefault="00274F5B">
            <w:pPr>
              <w:ind w:left="2" w:right="51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9.</w:t>
            </w:r>
            <w:r w:rsidR="00CC6984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Methodological orientation and Theory  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19C5DEA" w14:textId="729CF30D" w:rsidR="00857033" w:rsidRPr="003363FB" w:rsidRDefault="00274F5B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hat methodological orientation was stated to underpin the study? e.g. grounded theory, discourse analysis, ethnography, phenomenology, content analysis 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8F84C4" w14:textId="77AD1D35" w:rsidR="009A17E5" w:rsidRPr="006E39FA" w:rsidRDefault="00857033" w:rsidP="00857033">
            <w:pPr>
              <w:ind w:left="1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4, 8</w:t>
            </w:r>
          </w:p>
        </w:tc>
      </w:tr>
      <w:tr w:rsidR="00C02495" w:rsidRPr="006E39FA" w14:paraId="4C620ACD" w14:textId="77777777" w:rsidTr="003363FB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0938" w:type="dxa"/>
          <w:trHeight w:val="215"/>
        </w:trPr>
        <w:tc>
          <w:tcPr>
            <w:tcW w:w="125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9C8332" w14:textId="02E1228E" w:rsidR="00C02495" w:rsidRPr="006E39FA" w:rsidRDefault="00C02495" w:rsidP="00C02495">
            <w:pPr>
              <w:ind w:left="2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Participant selection  </w:t>
            </w:r>
          </w:p>
        </w:tc>
      </w:tr>
      <w:tr w:rsidR="009A17E5" w:rsidRPr="006E39FA" w14:paraId="0A2BA8BA" w14:textId="77777777" w:rsidTr="003363FB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0938" w:type="dxa"/>
          <w:trHeight w:val="275"/>
        </w:trPr>
        <w:tc>
          <w:tcPr>
            <w:tcW w:w="3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453B0E" w14:textId="77777777" w:rsidR="009A17E5" w:rsidRPr="006E39FA" w:rsidRDefault="00274F5B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0. Sampling 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42F76718" w14:textId="176736B9" w:rsidR="009A17E5" w:rsidRPr="006E39FA" w:rsidRDefault="00274F5B">
            <w:pPr>
              <w:ind w:right="37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How were participants selected? </w:t>
            </w:r>
            <w:r w:rsidR="008705D4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e.g.,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purposive, convenience, consecutive, snowball 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6BEB39" w14:textId="409EFFEE" w:rsidR="009A17E5" w:rsidRPr="006E39FA" w:rsidRDefault="00857033" w:rsidP="00857033">
            <w:pPr>
              <w:ind w:left="1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2</w:t>
            </w:r>
          </w:p>
        </w:tc>
      </w:tr>
      <w:tr w:rsidR="009A17E5" w:rsidRPr="006E39FA" w14:paraId="1C4F19E6" w14:textId="77777777" w:rsidTr="003363FB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0938" w:type="dxa"/>
          <w:trHeight w:val="222"/>
        </w:trPr>
        <w:tc>
          <w:tcPr>
            <w:tcW w:w="3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F491D4" w14:textId="77777777" w:rsidR="009A17E5" w:rsidRPr="006E39FA" w:rsidRDefault="00274F5B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1. Method of approach 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C8B5CF1" w14:textId="7DB6C6EA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How were participants approached? </w:t>
            </w:r>
            <w:r w:rsidR="008705D4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e.g.,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  <w:r w:rsidR="002E2FDB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face</w:t>
            </w:r>
            <w:r w:rsidR="00CC6984">
              <w:rPr>
                <w:rFonts w:asciiTheme="majorHAnsi" w:eastAsia="Times New Roman" w:hAnsiTheme="majorHAnsi" w:cs="Times New Roman"/>
                <w:sz w:val="20"/>
                <w:szCs w:val="20"/>
              </w:rPr>
              <w:t>-</w:t>
            </w:r>
            <w:r w:rsidR="002E2FDB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to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-face, telephone, mail, email 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7944BE" w14:textId="2ECD347D" w:rsidR="009A17E5" w:rsidRPr="006E39FA" w:rsidRDefault="00857033" w:rsidP="00857033">
            <w:pPr>
              <w:ind w:left="1" w:right="35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3</w:t>
            </w:r>
          </w:p>
        </w:tc>
      </w:tr>
      <w:tr w:rsidR="009A17E5" w:rsidRPr="006E39FA" w14:paraId="1E5183DA" w14:textId="77777777" w:rsidTr="003363FB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0938" w:type="dxa"/>
          <w:trHeight w:val="101"/>
        </w:trPr>
        <w:tc>
          <w:tcPr>
            <w:tcW w:w="3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A13D1C" w14:textId="77777777" w:rsidR="009A17E5" w:rsidRPr="006E39FA" w:rsidRDefault="00274F5B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2. Sample size 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41B2299F" w14:textId="705C5556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How many participants were in the study?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F3996B" w14:textId="37557081" w:rsidR="009A17E5" w:rsidRPr="006E39FA" w:rsidRDefault="00857033" w:rsidP="00857033">
            <w:pPr>
              <w:ind w:left="1" w:right="62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4, 9</w:t>
            </w:r>
          </w:p>
        </w:tc>
      </w:tr>
      <w:tr w:rsidR="00A616DF" w:rsidRPr="006E39FA" w14:paraId="3ED5DE57" w14:textId="77777777" w:rsidTr="003363FB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0938" w:type="dxa"/>
          <w:trHeight w:val="242"/>
        </w:trPr>
        <w:tc>
          <w:tcPr>
            <w:tcW w:w="363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83BFDEA" w14:textId="3787B143" w:rsidR="00A616DF" w:rsidRPr="006E39FA" w:rsidRDefault="00A616DF" w:rsidP="008705D4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lastRenderedPageBreak/>
              <w:t xml:space="preserve">13. </w:t>
            </w:r>
            <w:r w:rsidR="00C02495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Non-participation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Setting 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right w:val="single" w:sz="3" w:space="0" w:color="000000"/>
            </w:tcBorders>
          </w:tcPr>
          <w:p w14:paraId="7088CAED" w14:textId="75262EE0" w:rsidR="00A616DF" w:rsidRPr="006E39FA" w:rsidRDefault="00A616DF" w:rsidP="00C02495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How many people refused to participate or dropped out? Reasons?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3" w:space="0" w:color="000000"/>
              <w:right w:val="single" w:sz="4" w:space="0" w:color="000000"/>
            </w:tcBorders>
            <w:vAlign w:val="center"/>
          </w:tcPr>
          <w:p w14:paraId="4ADDECE5" w14:textId="63C9E2D2" w:rsidR="00A616DF" w:rsidRPr="006E39FA" w:rsidRDefault="00857033" w:rsidP="00857033">
            <w:pPr>
              <w:ind w:left="1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9</w:t>
            </w:r>
          </w:p>
        </w:tc>
      </w:tr>
      <w:tr w:rsidR="009A17E5" w:rsidRPr="006E39FA" w14:paraId="5D8821B0" w14:textId="77777777" w:rsidTr="00BD4DC2">
        <w:tblPrEx>
          <w:tblCellMar>
            <w:top w:w="45" w:type="dxa"/>
            <w:left w:w="103" w:type="dxa"/>
            <w:right w:w="52" w:type="dxa"/>
          </w:tblCellMar>
        </w:tblPrEx>
        <w:trPr>
          <w:gridBefore w:val="1"/>
          <w:gridAfter w:val="2"/>
          <w:wBefore w:w="11" w:type="dxa"/>
          <w:wAfter w:w="10938" w:type="dxa"/>
          <w:trHeight w:val="323"/>
        </w:trPr>
        <w:tc>
          <w:tcPr>
            <w:tcW w:w="3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9A64C0" w14:textId="77777777" w:rsidR="009A17E5" w:rsidRPr="006E39FA" w:rsidRDefault="00274F5B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4. Setting </w:t>
            </w:r>
            <w:proofErr w:type="gramStart"/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of</w:t>
            </w:r>
            <w:proofErr w:type="gramEnd"/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data collection 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317D087" w14:textId="4A698385" w:rsidR="009A17E5" w:rsidRPr="006E39FA" w:rsidRDefault="00274F5B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here was the data collected? </w:t>
            </w:r>
            <w:r w:rsidR="008705D4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e.g.,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home, clinic, workplace 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59BBD9" w14:textId="4DCBD0F2" w:rsidR="009A17E5" w:rsidRPr="006E39FA" w:rsidRDefault="00857033" w:rsidP="00857033">
            <w:pPr>
              <w:ind w:left="1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2, 3</w:t>
            </w:r>
          </w:p>
        </w:tc>
      </w:tr>
      <w:tr w:rsidR="009A17E5" w:rsidRPr="006E39FA" w14:paraId="4C8E1685" w14:textId="77777777" w:rsidTr="00BD4DC2">
        <w:tblPrEx>
          <w:tblCellMar>
            <w:top w:w="45" w:type="dxa"/>
            <w:left w:w="103" w:type="dxa"/>
            <w:right w:w="52" w:type="dxa"/>
          </w:tblCellMar>
        </w:tblPrEx>
        <w:trPr>
          <w:gridBefore w:val="1"/>
          <w:gridAfter w:val="2"/>
          <w:wBefore w:w="11" w:type="dxa"/>
          <w:wAfter w:w="10938" w:type="dxa"/>
          <w:trHeight w:val="134"/>
        </w:trPr>
        <w:tc>
          <w:tcPr>
            <w:tcW w:w="3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4A813D12" w14:textId="77777777" w:rsidR="009A17E5" w:rsidRPr="006E39FA" w:rsidRDefault="00274F5B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5. Presence of nonparticipants 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  <w:shd w:val="clear" w:color="auto" w:fill="FFFFFF" w:themeFill="background1"/>
          </w:tcPr>
          <w:p w14:paraId="5B10B71A" w14:textId="308D8EF0" w:rsidR="009A17E5" w:rsidRPr="006E39FA" w:rsidRDefault="00274F5B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as anyone else present besides the participants and researchers?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2B4D38F0" w14:textId="2A97FB29" w:rsidR="009A17E5" w:rsidRPr="006E39FA" w:rsidRDefault="00BD4DC2" w:rsidP="00857033">
            <w:pPr>
              <w:ind w:left="1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PRS was present during some of the FGDs</w:t>
            </w:r>
          </w:p>
        </w:tc>
      </w:tr>
      <w:tr w:rsidR="00713368" w:rsidRPr="006E39FA" w14:paraId="3A15E946" w14:textId="77777777" w:rsidTr="003363FB">
        <w:tblPrEx>
          <w:tblCellMar>
            <w:top w:w="45" w:type="dxa"/>
            <w:left w:w="103" w:type="dxa"/>
            <w:right w:w="52" w:type="dxa"/>
          </w:tblCellMar>
        </w:tblPrEx>
        <w:trPr>
          <w:gridBefore w:val="1"/>
          <w:gridAfter w:val="2"/>
          <w:wBefore w:w="11" w:type="dxa"/>
          <w:wAfter w:w="10938" w:type="dxa"/>
          <w:trHeight w:val="204"/>
        </w:trPr>
        <w:tc>
          <w:tcPr>
            <w:tcW w:w="3634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0202C32A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6. Description of sample 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3F05C360" w14:textId="77777777" w:rsidR="00713368" w:rsidRPr="006E39FA" w:rsidRDefault="00713368" w:rsidP="00713368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hat are the important characteristics of the sample? e.g. demographic data, date 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  <w:vAlign w:val="center"/>
          </w:tcPr>
          <w:p w14:paraId="5B251EA8" w14:textId="1F1BB180" w:rsidR="00713368" w:rsidRPr="006E39FA" w:rsidRDefault="00857033" w:rsidP="00857033">
            <w:pPr>
              <w:ind w:left="1" w:right="60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9</w:t>
            </w:r>
          </w:p>
        </w:tc>
      </w:tr>
      <w:tr w:rsidR="00713368" w:rsidRPr="006E39FA" w14:paraId="3747E1D6" w14:textId="539AFE7C" w:rsidTr="003363FB">
        <w:tblPrEx>
          <w:tblCellMar>
            <w:top w:w="45" w:type="dxa"/>
            <w:left w:w="103" w:type="dxa"/>
            <w:right w:w="52" w:type="dxa"/>
          </w:tblCellMar>
        </w:tblPrEx>
        <w:trPr>
          <w:gridBefore w:val="1"/>
          <w:wBefore w:w="11" w:type="dxa"/>
          <w:trHeight w:val="101"/>
        </w:trPr>
        <w:tc>
          <w:tcPr>
            <w:tcW w:w="12564" w:type="dxa"/>
            <w:gridSpan w:val="3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C2E7EB" w14:textId="5F871328" w:rsidR="00713368" w:rsidRPr="006E39FA" w:rsidRDefault="00713368" w:rsidP="006E39FA">
            <w:pPr>
              <w:ind w:left="2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Data collection </w:t>
            </w:r>
          </w:p>
        </w:tc>
        <w:tc>
          <w:tcPr>
            <w:tcW w:w="4902" w:type="dxa"/>
          </w:tcPr>
          <w:p w14:paraId="7C21C37E" w14:textId="77777777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6036" w:type="dxa"/>
          </w:tcPr>
          <w:p w14:paraId="3655C0EB" w14:textId="12D6D2DD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No </w:t>
            </w:r>
          </w:p>
        </w:tc>
      </w:tr>
      <w:tr w:rsidR="00713368" w:rsidRPr="006E39FA" w14:paraId="0EE3CD98" w14:textId="77777777" w:rsidTr="003363FB">
        <w:tblPrEx>
          <w:tblCellMar>
            <w:top w:w="45" w:type="dxa"/>
            <w:left w:w="103" w:type="dxa"/>
            <w:right w:w="52" w:type="dxa"/>
          </w:tblCellMar>
        </w:tblPrEx>
        <w:trPr>
          <w:gridBefore w:val="1"/>
          <w:gridAfter w:val="2"/>
          <w:wBefore w:w="11" w:type="dxa"/>
          <w:wAfter w:w="10938" w:type="dxa"/>
          <w:trHeight w:val="357"/>
        </w:trPr>
        <w:tc>
          <w:tcPr>
            <w:tcW w:w="363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BAFA2CF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7. Interview guide 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right w:val="single" w:sz="3" w:space="0" w:color="000000"/>
            </w:tcBorders>
          </w:tcPr>
          <w:p w14:paraId="7C05D7C1" w14:textId="7C4D9BA3" w:rsidR="00713368" w:rsidRPr="006E39FA" w:rsidRDefault="00713368" w:rsidP="00713368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ere questions, prompts, </w:t>
            </w:r>
            <w:r w:rsidR="00CC6984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and 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guides provided by the authors? Was it pilot tested?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3" w:space="0" w:color="000000"/>
              <w:right w:val="single" w:sz="4" w:space="0" w:color="000000"/>
            </w:tcBorders>
            <w:vAlign w:val="center"/>
          </w:tcPr>
          <w:p w14:paraId="282AD96C" w14:textId="04755053" w:rsidR="00713368" w:rsidRPr="006E39FA" w:rsidRDefault="00857033" w:rsidP="00857033">
            <w:pPr>
              <w:ind w:left="1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3</w:t>
            </w:r>
          </w:p>
        </w:tc>
      </w:tr>
      <w:tr w:rsidR="00713368" w:rsidRPr="006E39FA" w14:paraId="077F6494" w14:textId="77777777" w:rsidTr="003363FB">
        <w:tblPrEx>
          <w:tblCellMar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0938" w:type="dxa"/>
          <w:trHeight w:val="23"/>
        </w:trPr>
        <w:tc>
          <w:tcPr>
            <w:tcW w:w="3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30A6E1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8. Repeat interviews 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207EFADB" w14:textId="0B84586A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ere repeat interviews carried out? If yes, how many?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6A6A5E" w14:textId="239724F2" w:rsidR="00713368" w:rsidRPr="006E39FA" w:rsidRDefault="00857033" w:rsidP="00857033">
            <w:pPr>
              <w:ind w:left="1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4</w:t>
            </w:r>
          </w:p>
        </w:tc>
      </w:tr>
      <w:tr w:rsidR="00713368" w:rsidRPr="006E39FA" w14:paraId="7D837FF9" w14:textId="77777777" w:rsidTr="00BD4DC2">
        <w:tblPrEx>
          <w:tblCellMar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0938" w:type="dxa"/>
          <w:trHeight w:val="33"/>
        </w:trPr>
        <w:tc>
          <w:tcPr>
            <w:tcW w:w="3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423FBB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9. Audio/visual recording 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3193CB17" w14:textId="5B0BB8CD" w:rsidR="00713368" w:rsidRPr="006E39FA" w:rsidRDefault="00713368" w:rsidP="00713368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Did the research use audio or visual recording to collect the data?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E69232" w14:textId="78711281" w:rsidR="00713368" w:rsidRPr="006E39FA" w:rsidRDefault="00857033" w:rsidP="00857033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3</w:t>
            </w:r>
          </w:p>
        </w:tc>
      </w:tr>
      <w:tr w:rsidR="00713368" w:rsidRPr="006E39FA" w14:paraId="417B56DD" w14:textId="77777777" w:rsidTr="00BD4DC2">
        <w:tblPrEx>
          <w:tblCellMar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0938" w:type="dxa"/>
          <w:trHeight w:val="16"/>
        </w:trPr>
        <w:tc>
          <w:tcPr>
            <w:tcW w:w="3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38D15E4E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0. Field notes 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  <w:shd w:val="clear" w:color="auto" w:fill="FFFFFF" w:themeFill="background1"/>
          </w:tcPr>
          <w:p w14:paraId="531BB113" w14:textId="360DEA51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ere field notes made during and/or after the interview or focus group?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100596EA" w14:textId="282233A0" w:rsidR="00713368" w:rsidRPr="006E39FA" w:rsidRDefault="00BD4DC2" w:rsidP="00857033">
            <w:pPr>
              <w:spacing w:after="1" w:line="237" w:lineRule="auto"/>
              <w:ind w:left="1" w:right="20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No</w:t>
            </w:r>
          </w:p>
        </w:tc>
      </w:tr>
      <w:tr w:rsidR="00713368" w:rsidRPr="006E39FA" w14:paraId="661A4E4C" w14:textId="77777777" w:rsidTr="003363FB">
        <w:tblPrEx>
          <w:tblCellMar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0938" w:type="dxa"/>
          <w:trHeight w:val="285"/>
        </w:trPr>
        <w:tc>
          <w:tcPr>
            <w:tcW w:w="363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3C03D8B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1. Duration 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right w:val="single" w:sz="3" w:space="0" w:color="000000"/>
            </w:tcBorders>
          </w:tcPr>
          <w:p w14:paraId="7105CE7E" w14:textId="6F4084D7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hat was the duration of the interviews or focus group?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3" w:space="0" w:color="000000"/>
              <w:right w:val="single" w:sz="4" w:space="0" w:color="000000"/>
            </w:tcBorders>
            <w:vAlign w:val="center"/>
          </w:tcPr>
          <w:p w14:paraId="06CF9F2E" w14:textId="24DFE0B7" w:rsidR="00713368" w:rsidRPr="006E39FA" w:rsidRDefault="00857033" w:rsidP="00857033">
            <w:pPr>
              <w:ind w:left="1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4</w:t>
            </w:r>
          </w:p>
        </w:tc>
      </w:tr>
      <w:tr w:rsidR="00713368" w:rsidRPr="006E39FA" w14:paraId="10704D8E" w14:textId="77777777" w:rsidTr="003363FB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0938" w:type="dxa"/>
          <w:trHeight w:val="323"/>
        </w:trPr>
        <w:tc>
          <w:tcPr>
            <w:tcW w:w="3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D43864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2. Data saturation 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1683F958" w14:textId="6D2976D1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as data saturation discussed?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3E05C6" w14:textId="3BBC9E14" w:rsidR="00713368" w:rsidRPr="006E39FA" w:rsidRDefault="00857033" w:rsidP="00857033">
            <w:pPr>
              <w:ind w:left="1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4</w:t>
            </w:r>
          </w:p>
        </w:tc>
      </w:tr>
      <w:tr w:rsidR="00713368" w:rsidRPr="006E39FA" w14:paraId="4AD8CFE4" w14:textId="77777777" w:rsidTr="003363FB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0938" w:type="dxa"/>
          <w:trHeight w:val="107"/>
        </w:trPr>
        <w:tc>
          <w:tcPr>
            <w:tcW w:w="3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C0525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3. Transcripts returned 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483E3DFF" w14:textId="65DBA395" w:rsidR="00713368" w:rsidRPr="006E39FA" w:rsidRDefault="00713368" w:rsidP="00713368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ere transcripts returned to participants for comment and/or correction?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CCEE25" w14:textId="4E0937B0" w:rsidR="00713368" w:rsidRPr="006E39FA" w:rsidRDefault="00857033" w:rsidP="00857033">
            <w:pPr>
              <w:ind w:left="1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8</w:t>
            </w:r>
          </w:p>
        </w:tc>
      </w:tr>
      <w:tr w:rsidR="00713368" w:rsidRPr="006E39FA" w14:paraId="591C4C43" w14:textId="77777777" w:rsidTr="003363FB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0938" w:type="dxa"/>
          <w:trHeight w:val="200"/>
        </w:trPr>
        <w:tc>
          <w:tcPr>
            <w:tcW w:w="125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C22542" w14:textId="04EE8BD7" w:rsidR="00713368" w:rsidRPr="006E39FA" w:rsidRDefault="00713368" w:rsidP="00713368">
            <w:pPr>
              <w:ind w:left="2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>Domain 3: analysis and findings</w:t>
            </w:r>
          </w:p>
        </w:tc>
      </w:tr>
      <w:tr w:rsidR="00713368" w:rsidRPr="006E39FA" w14:paraId="16DF7EBA" w14:textId="77777777" w:rsidTr="003363FB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0938" w:type="dxa"/>
          <w:trHeight w:val="65"/>
        </w:trPr>
        <w:tc>
          <w:tcPr>
            <w:tcW w:w="125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B73E58" w14:textId="5B697878" w:rsidR="00713368" w:rsidRPr="006E39FA" w:rsidRDefault="00713368" w:rsidP="00713368">
            <w:pPr>
              <w:ind w:left="2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Data analysis  </w:t>
            </w:r>
          </w:p>
        </w:tc>
      </w:tr>
      <w:tr w:rsidR="00713368" w:rsidRPr="006E39FA" w14:paraId="6C31D7EB" w14:textId="77777777" w:rsidTr="003363FB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0938" w:type="dxa"/>
          <w:trHeight w:val="32"/>
        </w:trPr>
        <w:tc>
          <w:tcPr>
            <w:tcW w:w="3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0D675C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4. Number of data coders 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7842FA54" w14:textId="33C5DD15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How many data </w:t>
            </w:r>
            <w:proofErr w:type="gramStart"/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coders</w:t>
            </w:r>
            <w:proofErr w:type="gramEnd"/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coded the data?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90203F" w14:textId="52AA2D48" w:rsidR="00713368" w:rsidRPr="006E39FA" w:rsidRDefault="00857033" w:rsidP="00857033">
            <w:pPr>
              <w:ind w:left="1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8</w:t>
            </w:r>
          </w:p>
        </w:tc>
      </w:tr>
      <w:tr w:rsidR="00713368" w:rsidRPr="006E39FA" w14:paraId="1D5906D3" w14:textId="77777777" w:rsidTr="003363FB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0938" w:type="dxa"/>
          <w:trHeight w:val="25"/>
        </w:trPr>
        <w:tc>
          <w:tcPr>
            <w:tcW w:w="3634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4F3533B4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5. Description of the coding tree 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470D586E" w14:textId="4AF177E0" w:rsidR="00713368" w:rsidRPr="006E39FA" w:rsidRDefault="00713368" w:rsidP="00713368">
            <w:pPr>
              <w:ind w:right="4"/>
              <w:jc w:val="both"/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Did </w:t>
            </w:r>
            <w:r w:rsidR="00CC6984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the 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authors provide a description of the coding tree?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  <w:vAlign w:val="center"/>
          </w:tcPr>
          <w:p w14:paraId="66065E35" w14:textId="26115544" w:rsidR="00713368" w:rsidRPr="006E39FA" w:rsidRDefault="00857033" w:rsidP="00857033">
            <w:pPr>
              <w:ind w:left="1" w:right="28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8, 9</w:t>
            </w:r>
          </w:p>
        </w:tc>
      </w:tr>
      <w:tr w:rsidR="00713368" w:rsidRPr="006E39FA" w14:paraId="50DA7E19" w14:textId="77777777" w:rsidTr="003363FB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0938" w:type="dxa"/>
          <w:trHeight w:val="207"/>
        </w:trPr>
        <w:tc>
          <w:tcPr>
            <w:tcW w:w="3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DDC3F6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6. Derivation of themes 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0AA5C39" w14:textId="36FDCFD6" w:rsidR="00713368" w:rsidRPr="006E39FA" w:rsidRDefault="00713368" w:rsidP="008705D4">
            <w:pPr>
              <w:spacing w:line="238" w:lineRule="auto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ere themes identified in advance or derived from the data?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D913D5" w14:textId="0200D2AC" w:rsidR="00713368" w:rsidRPr="006E39FA" w:rsidRDefault="00857033" w:rsidP="00857033">
            <w:pPr>
              <w:ind w:left="1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8</w:t>
            </w:r>
          </w:p>
        </w:tc>
      </w:tr>
      <w:tr w:rsidR="00713368" w:rsidRPr="006E39FA" w14:paraId="4892D5BF" w14:textId="77777777" w:rsidTr="003363FB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0938" w:type="dxa"/>
          <w:trHeight w:val="16"/>
        </w:trPr>
        <w:tc>
          <w:tcPr>
            <w:tcW w:w="3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24719D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7. Software 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3627852E" w14:textId="02BC8FA3" w:rsidR="00713368" w:rsidRPr="006E39FA" w:rsidRDefault="00713368" w:rsidP="00713368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hat software, if applicable, was used to manage the data?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2CF3D4" w14:textId="749EB01A" w:rsidR="00713368" w:rsidRPr="006E39FA" w:rsidRDefault="00857033" w:rsidP="00857033">
            <w:pPr>
              <w:ind w:left="1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8</w:t>
            </w:r>
          </w:p>
        </w:tc>
      </w:tr>
      <w:tr w:rsidR="00713368" w:rsidRPr="006E39FA" w14:paraId="1A88333C" w14:textId="77777777" w:rsidTr="003363FB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0938" w:type="dxa"/>
          <w:trHeight w:val="16"/>
        </w:trPr>
        <w:tc>
          <w:tcPr>
            <w:tcW w:w="3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1ED009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8. Participant checking 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6D1FC654" w14:textId="76043195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Did participants provide feedback on the findings?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087548" w14:textId="06D6C851" w:rsidR="00713368" w:rsidRPr="006E39FA" w:rsidRDefault="00857033" w:rsidP="00857033">
            <w:pPr>
              <w:ind w:left="1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8</w:t>
            </w:r>
          </w:p>
        </w:tc>
      </w:tr>
      <w:tr w:rsidR="00713368" w:rsidRPr="006E39FA" w14:paraId="0F69F8AD" w14:textId="77777777" w:rsidTr="003363FB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0938" w:type="dxa"/>
          <w:trHeight w:val="198"/>
        </w:trPr>
        <w:tc>
          <w:tcPr>
            <w:tcW w:w="125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694432" w14:textId="455367FA" w:rsidR="00713368" w:rsidRPr="006E39FA" w:rsidRDefault="00713368" w:rsidP="00713368">
            <w:pPr>
              <w:ind w:left="2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Reporting  </w:t>
            </w:r>
          </w:p>
        </w:tc>
      </w:tr>
      <w:tr w:rsidR="00713368" w:rsidRPr="006E39FA" w14:paraId="416276AA" w14:textId="77777777" w:rsidTr="003363FB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0938" w:type="dxa"/>
          <w:trHeight w:val="423"/>
        </w:trPr>
        <w:tc>
          <w:tcPr>
            <w:tcW w:w="3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5B566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9. Quotations presented 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1A8A6B62" w14:textId="36945CAF" w:rsidR="00713368" w:rsidRPr="006E39FA" w:rsidRDefault="00713368" w:rsidP="00713368">
            <w:pPr>
              <w:spacing w:line="238" w:lineRule="auto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ere participant quotations presented to illustrate the themes/findings? Was each quotation identified? </w:t>
            </w:r>
            <w:r w:rsidR="00C02495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e.g.,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participant number 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FCD41F" w14:textId="5F659484" w:rsidR="00713368" w:rsidRPr="006E39FA" w:rsidRDefault="00857033" w:rsidP="00857033">
            <w:pPr>
              <w:ind w:left="1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9 - 12</w:t>
            </w:r>
          </w:p>
        </w:tc>
      </w:tr>
      <w:tr w:rsidR="00713368" w:rsidRPr="006E39FA" w14:paraId="3878058B" w14:textId="77777777" w:rsidTr="003363FB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0938" w:type="dxa"/>
          <w:trHeight w:val="348"/>
        </w:trPr>
        <w:tc>
          <w:tcPr>
            <w:tcW w:w="3634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796F2395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30. Data and findings consistent 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37B50470" w14:textId="001D7E98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as there consistency between the data presented and the findings</w:t>
            </w:r>
            <w:r w:rsidR="00C02495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?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  <w:vAlign w:val="center"/>
          </w:tcPr>
          <w:p w14:paraId="36781986" w14:textId="212734F1" w:rsidR="00713368" w:rsidRPr="006E39FA" w:rsidRDefault="00857033" w:rsidP="00857033">
            <w:pPr>
              <w:ind w:left="1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9 - 12</w:t>
            </w:r>
          </w:p>
        </w:tc>
      </w:tr>
      <w:tr w:rsidR="00713368" w:rsidRPr="006E39FA" w14:paraId="61D0683E" w14:textId="77777777" w:rsidTr="003363FB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0938" w:type="dxa"/>
          <w:trHeight w:val="16"/>
        </w:trPr>
        <w:tc>
          <w:tcPr>
            <w:tcW w:w="3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9737E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31. Clarity of major themes 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2150AC5A" w14:textId="0FD7D6F0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ere major themes clearly presented in the findings?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F0AAAD" w14:textId="7826D4B8" w:rsidR="00713368" w:rsidRPr="006E39FA" w:rsidRDefault="00857033" w:rsidP="00857033">
            <w:pPr>
              <w:ind w:left="1" w:right="122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9 - 12</w:t>
            </w:r>
          </w:p>
        </w:tc>
      </w:tr>
      <w:tr w:rsidR="00713368" w:rsidRPr="006E39FA" w14:paraId="1A866FB0" w14:textId="77777777" w:rsidTr="003363FB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0938" w:type="dxa"/>
          <w:trHeight w:val="202"/>
        </w:trPr>
        <w:tc>
          <w:tcPr>
            <w:tcW w:w="3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BF19C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32. Clarity of minor themes 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7DB0B467" w14:textId="735F405B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Is there a description of diverse cases or </w:t>
            </w:r>
            <w:r w:rsidR="00CC6984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a 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discussion of minor themes?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05BF3C" w14:textId="04BB8884" w:rsidR="00713368" w:rsidRPr="006E39FA" w:rsidRDefault="00857033" w:rsidP="00857033">
            <w:pPr>
              <w:ind w:left="1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9 - 12</w:t>
            </w:r>
          </w:p>
        </w:tc>
      </w:tr>
    </w:tbl>
    <w:p w14:paraId="3F85F896" w14:textId="28511476" w:rsidR="009A17E5" w:rsidRPr="00713368" w:rsidRDefault="009A17E5" w:rsidP="003363FB">
      <w:pPr>
        <w:spacing w:after="0"/>
        <w:rPr>
          <w:rFonts w:asciiTheme="majorHAnsi" w:hAnsiTheme="majorHAnsi"/>
        </w:rPr>
      </w:pPr>
    </w:p>
    <w:sectPr w:rsidR="009A17E5" w:rsidRPr="00713368" w:rsidSect="00DF5F8B">
      <w:footerReference w:type="even" r:id="rId7"/>
      <w:footerReference w:type="default" r:id="rId8"/>
      <w:footerReference w:type="first" r:id="rId9"/>
      <w:pgSz w:w="16838" w:h="11906" w:orient="landscape"/>
      <w:pgMar w:top="1080" w:right="1350" w:bottom="1740" w:left="2357" w:header="720" w:footer="160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9392C6" w14:textId="77777777" w:rsidR="00CA2388" w:rsidRDefault="00CA2388">
      <w:pPr>
        <w:spacing w:after="0" w:line="240" w:lineRule="auto"/>
      </w:pPr>
      <w:r>
        <w:separator/>
      </w:r>
    </w:p>
  </w:endnote>
  <w:endnote w:type="continuationSeparator" w:id="0">
    <w:p w14:paraId="22B6DFA3" w14:textId="77777777" w:rsidR="00CA2388" w:rsidRDefault="00CA23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55B9E0" w14:textId="77777777" w:rsidR="009A17E5" w:rsidRDefault="00274F5B">
    <w:pPr>
      <w:spacing w:after="176"/>
      <w:ind w:right="5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3"/>
      </w:rPr>
      <w:t>1</w:t>
    </w:r>
    <w:r>
      <w:rPr>
        <w:rFonts w:ascii="Times New Roman" w:eastAsia="Times New Roman" w:hAnsi="Times New Roman" w:cs="Times New Roman"/>
        <w:sz w:val="23"/>
      </w:rPr>
      <w:fldChar w:fldCharType="end"/>
    </w:r>
    <w:r>
      <w:rPr>
        <w:rFonts w:ascii="Times New Roman" w:eastAsia="Times New Roman" w:hAnsi="Times New Roman" w:cs="Times New Roman"/>
        <w:sz w:val="23"/>
      </w:rPr>
      <w:t xml:space="preserve"> </w:t>
    </w:r>
  </w:p>
  <w:p w14:paraId="35C89BDE" w14:textId="77777777" w:rsidR="009A17E5" w:rsidRDefault="00274F5B">
    <w:pPr>
      <w:spacing w:after="0"/>
    </w:pPr>
    <w:r>
      <w:rPr>
        <w:rFonts w:ascii="Times New Roman" w:eastAsia="Times New Roman" w:hAnsi="Times New Roman" w:cs="Times New Roman"/>
        <w:sz w:val="23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614676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2E0F54" w14:textId="65439220" w:rsidR="005268C5" w:rsidRDefault="005268C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24E28FE" w14:textId="6AC50A6E" w:rsidR="009A17E5" w:rsidRDefault="009A17E5">
    <w:pPr>
      <w:spacing w:after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3DED3E" w14:textId="77777777" w:rsidR="009A17E5" w:rsidRDefault="00274F5B">
    <w:pPr>
      <w:spacing w:after="176"/>
      <w:ind w:right="5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3"/>
      </w:rPr>
      <w:t>1</w:t>
    </w:r>
    <w:r>
      <w:rPr>
        <w:rFonts w:ascii="Times New Roman" w:eastAsia="Times New Roman" w:hAnsi="Times New Roman" w:cs="Times New Roman"/>
        <w:sz w:val="23"/>
      </w:rPr>
      <w:fldChar w:fldCharType="end"/>
    </w:r>
    <w:r>
      <w:rPr>
        <w:rFonts w:ascii="Times New Roman" w:eastAsia="Times New Roman" w:hAnsi="Times New Roman" w:cs="Times New Roman"/>
        <w:sz w:val="23"/>
      </w:rPr>
      <w:t xml:space="preserve"> </w:t>
    </w:r>
  </w:p>
  <w:p w14:paraId="1FC33BDB" w14:textId="77777777" w:rsidR="009A17E5" w:rsidRDefault="00274F5B">
    <w:pPr>
      <w:spacing w:after="0"/>
    </w:pPr>
    <w:r>
      <w:rPr>
        <w:rFonts w:ascii="Times New Roman" w:eastAsia="Times New Roman" w:hAnsi="Times New Roman" w:cs="Times New Roman"/>
        <w:sz w:val="23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63E0CE" w14:textId="77777777" w:rsidR="00CA2388" w:rsidRDefault="00CA2388">
      <w:pPr>
        <w:spacing w:after="0" w:line="240" w:lineRule="auto"/>
      </w:pPr>
      <w:r>
        <w:separator/>
      </w:r>
    </w:p>
  </w:footnote>
  <w:footnote w:type="continuationSeparator" w:id="0">
    <w:p w14:paraId="16B0D2B7" w14:textId="77777777" w:rsidR="00CA2388" w:rsidRDefault="00CA23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BA0D9F"/>
    <w:multiLevelType w:val="hybridMultilevel"/>
    <w:tmpl w:val="5B6EFBA8"/>
    <w:lvl w:ilvl="0" w:tplc="E3E432BE">
      <w:start w:val="2"/>
      <w:numFmt w:val="decimal"/>
      <w:lvlText w:val="%1.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01BAAAB0">
      <w:start w:val="1"/>
      <w:numFmt w:val="lowerLetter"/>
      <w:lvlText w:val="%2"/>
      <w:lvlJc w:val="left"/>
      <w:pPr>
        <w:ind w:left="11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99A25524">
      <w:start w:val="1"/>
      <w:numFmt w:val="lowerRoman"/>
      <w:lvlText w:val="%3"/>
      <w:lvlJc w:val="left"/>
      <w:pPr>
        <w:ind w:left="19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C4405C04">
      <w:start w:val="1"/>
      <w:numFmt w:val="decimal"/>
      <w:lvlText w:val="%4"/>
      <w:lvlJc w:val="left"/>
      <w:pPr>
        <w:ind w:left="26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6CC410FE">
      <w:start w:val="1"/>
      <w:numFmt w:val="lowerLetter"/>
      <w:lvlText w:val="%5"/>
      <w:lvlJc w:val="left"/>
      <w:pPr>
        <w:ind w:left="33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2A5EE292">
      <w:start w:val="1"/>
      <w:numFmt w:val="lowerRoman"/>
      <w:lvlText w:val="%6"/>
      <w:lvlJc w:val="left"/>
      <w:pPr>
        <w:ind w:left="40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B8D8B10C">
      <w:start w:val="1"/>
      <w:numFmt w:val="decimal"/>
      <w:lvlText w:val="%7"/>
      <w:lvlJc w:val="left"/>
      <w:pPr>
        <w:ind w:left="47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A866C1B2">
      <w:start w:val="1"/>
      <w:numFmt w:val="lowerLetter"/>
      <w:lvlText w:val="%8"/>
      <w:lvlJc w:val="left"/>
      <w:pPr>
        <w:ind w:left="55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816EE09C">
      <w:start w:val="1"/>
      <w:numFmt w:val="lowerRoman"/>
      <w:lvlText w:val="%9"/>
      <w:lvlJc w:val="left"/>
      <w:pPr>
        <w:ind w:left="62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0815185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BRIGFubmhmbGFko6SsGpxcWZ+XkgBYa1AIn9dhcsAAAA"/>
  </w:docVars>
  <w:rsids>
    <w:rsidRoot w:val="009A17E5"/>
    <w:rsid w:val="000656C4"/>
    <w:rsid w:val="000B0F1F"/>
    <w:rsid w:val="00245C9E"/>
    <w:rsid w:val="00274F5B"/>
    <w:rsid w:val="002E292E"/>
    <w:rsid w:val="002E2FDB"/>
    <w:rsid w:val="003363FB"/>
    <w:rsid w:val="00342A39"/>
    <w:rsid w:val="003523DB"/>
    <w:rsid w:val="003960AF"/>
    <w:rsid w:val="00437C66"/>
    <w:rsid w:val="0048373C"/>
    <w:rsid w:val="00515B32"/>
    <w:rsid w:val="005268C5"/>
    <w:rsid w:val="006565EB"/>
    <w:rsid w:val="00693ACC"/>
    <w:rsid w:val="006E39FA"/>
    <w:rsid w:val="00700216"/>
    <w:rsid w:val="00713368"/>
    <w:rsid w:val="0085221C"/>
    <w:rsid w:val="00857033"/>
    <w:rsid w:val="008705D4"/>
    <w:rsid w:val="008F132A"/>
    <w:rsid w:val="0091733F"/>
    <w:rsid w:val="009522C5"/>
    <w:rsid w:val="009A01D1"/>
    <w:rsid w:val="009A17E5"/>
    <w:rsid w:val="00A3624D"/>
    <w:rsid w:val="00A616DF"/>
    <w:rsid w:val="00A742BC"/>
    <w:rsid w:val="00AE0292"/>
    <w:rsid w:val="00AF56ED"/>
    <w:rsid w:val="00B1040A"/>
    <w:rsid w:val="00B16FA0"/>
    <w:rsid w:val="00B52887"/>
    <w:rsid w:val="00BD4DC2"/>
    <w:rsid w:val="00C02495"/>
    <w:rsid w:val="00CA2388"/>
    <w:rsid w:val="00CC6984"/>
    <w:rsid w:val="00D7666A"/>
    <w:rsid w:val="00DF5F8B"/>
    <w:rsid w:val="00E31627"/>
    <w:rsid w:val="00E4440C"/>
    <w:rsid w:val="00EB7145"/>
    <w:rsid w:val="00ED6F0D"/>
    <w:rsid w:val="00F509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E8463F"/>
  <w15:docId w15:val="{8D681E48-2C6D-4E92-B01C-4780E18F7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5268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68C5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5268C5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EastAsia" w:hAnsiTheme="minorHAnsi" w:cs="Times New Roman"/>
      <w:color w:val="auto"/>
    </w:rPr>
  </w:style>
  <w:style w:type="character" w:customStyle="1" w:styleId="FooterChar">
    <w:name w:val="Footer Char"/>
    <w:basedOn w:val="DefaultParagraphFont"/>
    <w:link w:val="Footer"/>
    <w:uiPriority w:val="99"/>
    <w:rsid w:val="005268C5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90</Words>
  <Characters>336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S1 Appendix - COREQ</vt:lpstr>
    </vt:vector>
  </TitlesOfParts>
  <Company/>
  <LinksUpToDate>false</LinksUpToDate>
  <CharactersWithSpaces>3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1 Appendix - COREQ</dc:title>
  <dc:subject/>
  <dc:creator>Ambra</dc:creator>
  <cp:keywords/>
  <dc:description/>
  <cp:lastModifiedBy>Ankita Arora</cp:lastModifiedBy>
  <cp:revision>3</cp:revision>
  <dcterms:created xsi:type="dcterms:W3CDTF">2025-08-12T07:30:00Z</dcterms:created>
  <dcterms:modified xsi:type="dcterms:W3CDTF">2025-08-12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dc1ffb-d555-49c0-bc76-767de66286ed</vt:lpwstr>
  </property>
</Properties>
</file>